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B118BA4" w:rsidR="0000007A" w:rsidRPr="00DE7D30" w:rsidRDefault="00757CC9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757CC9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DAB3F6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757CC9">
              <w:rPr>
                <w:rFonts w:ascii="Arial" w:hAnsi="Arial" w:cs="Arial"/>
                <w:b/>
                <w:bCs/>
                <w:szCs w:val="28"/>
                <w:lang w:val="en-GB"/>
              </w:rPr>
              <w:t>999.1</w:t>
            </w:r>
            <w:r w:rsidR="00634E6E">
              <w:rPr>
                <w:rFonts w:ascii="Arial" w:hAnsi="Arial" w:cs="Arial"/>
                <w:b/>
                <w:bCs/>
                <w:szCs w:val="28"/>
                <w:lang w:val="en-GB"/>
              </w:rPr>
              <w:t>6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EA26188" w:rsidR="0000007A" w:rsidRPr="00DE7D30" w:rsidRDefault="003A572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B40B35">
              <w:rPr>
                <w:rFonts w:asciiTheme="majorHAnsi" w:hAnsiTheme="majorHAnsi" w:cs="Arial"/>
                <w:b/>
              </w:rPr>
              <w:t>Correlation Study of Sanya Tourism Resource Vitality under Econometric Perspective --Taking Yalong Bay International Rose Valley as an Exampl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2BA4F5C" w:rsidR="00CF0BBB" w:rsidRPr="00DE7D30" w:rsidRDefault="00757CC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6"/>
        <w:gridCol w:w="7068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B8697A">
        <w:tc>
          <w:tcPr>
            <w:tcW w:w="1382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B8697A" w:rsidRPr="00DE7D30" w14:paraId="51257839" w14:textId="77777777" w:rsidTr="00B8697A">
        <w:tc>
          <w:tcPr>
            <w:tcW w:w="1382" w:type="pct"/>
            <w:noWrap/>
          </w:tcPr>
          <w:p w14:paraId="2281D8DC" w14:textId="77777777" w:rsidR="00B8697A" w:rsidRPr="00DE7D30" w:rsidRDefault="00B8697A" w:rsidP="00B8697A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manuscript important for the scientific community?</w:t>
            </w:r>
          </w:p>
          <w:p w14:paraId="6A693F58" w14:textId="77777777" w:rsidR="00B8697A" w:rsidRPr="00DE7D30" w:rsidRDefault="00B8697A" w:rsidP="00B8697A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Please write a few sentences explaining your answer</w:t>
            </w:r>
          </w:p>
        </w:tc>
        <w:tc>
          <w:tcPr>
            <w:tcW w:w="1947" w:type="pct"/>
          </w:tcPr>
          <w:p w14:paraId="62B0017C" w14:textId="0E6F6C3D" w:rsidR="00B8697A" w:rsidRPr="00DE7D30" w:rsidRDefault="00B8697A" w:rsidP="00B8697A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. Community at </w:t>
            </w:r>
            <w:r w:rsidRPr="000D0E7E">
              <w:rPr>
                <w:bCs/>
              </w:rPr>
              <w:t>Sany</w:t>
            </w:r>
            <w:r>
              <w:rPr>
                <w:bCs/>
              </w:rPr>
              <w:t>a.</w:t>
            </w:r>
          </w:p>
        </w:tc>
        <w:tc>
          <w:tcPr>
            <w:tcW w:w="1671" w:type="pct"/>
          </w:tcPr>
          <w:p w14:paraId="1535EF2E" w14:textId="77777777" w:rsidR="00B8697A" w:rsidRPr="00DE7D30" w:rsidRDefault="00B8697A" w:rsidP="00B8697A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8697A" w:rsidRPr="00DE7D30" w14:paraId="37D8EA3D" w14:textId="77777777" w:rsidTr="00B8697A">
        <w:trPr>
          <w:trHeight w:val="554"/>
        </w:trPr>
        <w:tc>
          <w:tcPr>
            <w:tcW w:w="1382" w:type="pct"/>
            <w:noWrap/>
          </w:tcPr>
          <w:p w14:paraId="25820B9C" w14:textId="77777777" w:rsidR="00B8697A" w:rsidRPr="00DE7D30" w:rsidRDefault="00B8697A" w:rsidP="00B8697A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B8697A" w:rsidRPr="00DE7D30" w:rsidRDefault="00B8697A" w:rsidP="00B8697A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63981BA7" w:rsidR="00B8697A" w:rsidRPr="00DE7D30" w:rsidRDefault="00B8697A" w:rsidP="00B8697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  <w:r w:rsidRPr="001B2AF2">
              <w:rPr>
                <w:rFonts w:ascii="Arial" w:hAnsi="Arial" w:cs="Arial"/>
                <w:sz w:val="20"/>
                <w:szCs w:val="20"/>
                <w:lang w:val="en-GB"/>
              </w:rPr>
              <w:t xml:space="preserve">  </w:t>
            </w:r>
          </w:p>
        </w:tc>
        <w:tc>
          <w:tcPr>
            <w:tcW w:w="1671" w:type="pct"/>
          </w:tcPr>
          <w:p w14:paraId="6D538317" w14:textId="77777777" w:rsidR="00B8697A" w:rsidRPr="00DE7D30" w:rsidRDefault="00B8697A" w:rsidP="00B8697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8697A" w:rsidRPr="00DE7D30" w14:paraId="3398A98E" w14:textId="77777777" w:rsidTr="00B8697A">
        <w:trPr>
          <w:trHeight w:val="574"/>
        </w:trPr>
        <w:tc>
          <w:tcPr>
            <w:tcW w:w="1382" w:type="pct"/>
            <w:noWrap/>
          </w:tcPr>
          <w:p w14:paraId="179EFAC2" w14:textId="77777777" w:rsidR="00B8697A" w:rsidRPr="00DE7D30" w:rsidRDefault="00B8697A" w:rsidP="00B8697A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B8697A" w:rsidRPr="00DE7D30" w:rsidRDefault="00B8697A" w:rsidP="00B8697A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B8697A" w:rsidRPr="00DE7D30" w:rsidRDefault="00B8697A" w:rsidP="00B8697A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3383FC59" w:rsidR="00B8697A" w:rsidRPr="00DE7D30" w:rsidRDefault="00B8697A" w:rsidP="00B8697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B2AF2">
              <w:rPr>
                <w:rFonts w:ascii="Arial" w:hAnsi="Arial" w:cs="Arial"/>
                <w:sz w:val="20"/>
                <w:szCs w:val="20"/>
                <w:lang w:val="en-GB"/>
              </w:rPr>
              <w:t>No. The author may restructure the abstract by stating the objective, findings</w:t>
            </w:r>
            <w:r w:rsidR="00FD157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1B2AF2">
              <w:rPr>
                <w:rFonts w:ascii="Arial" w:hAnsi="Arial" w:cs="Arial"/>
                <w:sz w:val="20"/>
                <w:szCs w:val="20"/>
                <w:lang w:val="en-GB"/>
              </w:rPr>
              <w:t xml:space="preserve">of this writing.    </w:t>
            </w:r>
          </w:p>
        </w:tc>
        <w:tc>
          <w:tcPr>
            <w:tcW w:w="1671" w:type="pct"/>
          </w:tcPr>
          <w:p w14:paraId="12286ADF" w14:textId="77777777" w:rsidR="00B8697A" w:rsidRPr="00DE7D30" w:rsidRDefault="00B8697A" w:rsidP="00B8697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8697A" w:rsidRPr="00DE7D30" w14:paraId="20511394" w14:textId="77777777" w:rsidTr="00B8697A">
        <w:trPr>
          <w:trHeight w:val="1178"/>
        </w:trPr>
        <w:tc>
          <w:tcPr>
            <w:tcW w:w="1382" w:type="pct"/>
            <w:noWrap/>
          </w:tcPr>
          <w:p w14:paraId="02AD7D70" w14:textId="77777777" w:rsidR="00B8697A" w:rsidRPr="00DE7D30" w:rsidRDefault="00B8697A" w:rsidP="00B8697A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B8697A" w:rsidRPr="00DE7D30" w:rsidRDefault="00B8697A" w:rsidP="00B8697A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B8697A" w:rsidRPr="00DE7D30" w:rsidRDefault="00B8697A" w:rsidP="00B8697A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3BC69128" w:rsidR="00B8697A" w:rsidRPr="00DE7D30" w:rsidRDefault="00B8697A" w:rsidP="00B8697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</w:p>
        </w:tc>
        <w:tc>
          <w:tcPr>
            <w:tcW w:w="1671" w:type="pct"/>
          </w:tcPr>
          <w:p w14:paraId="45426CB4" w14:textId="77777777" w:rsidR="00B8697A" w:rsidRPr="00DE7D30" w:rsidRDefault="00B8697A" w:rsidP="00B8697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8697A" w:rsidRPr="00DE7D30" w14:paraId="0BDB8B34" w14:textId="77777777" w:rsidTr="00B8697A">
        <w:trPr>
          <w:trHeight w:val="1178"/>
        </w:trPr>
        <w:tc>
          <w:tcPr>
            <w:tcW w:w="1382" w:type="pct"/>
            <w:noWrap/>
          </w:tcPr>
          <w:p w14:paraId="6168D49A" w14:textId="77777777" w:rsidR="00B8697A" w:rsidRPr="00DE7D30" w:rsidRDefault="00B8697A" w:rsidP="00B8697A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Please provide your comments regarding the appropriateness</w:t>
            </w:r>
          </w:p>
          <w:p w14:paraId="0DB10EDC" w14:textId="77777777" w:rsidR="00B8697A" w:rsidRPr="00DE7D30" w:rsidRDefault="00B8697A" w:rsidP="00B8697A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5C93CB83" w14:textId="5FE9E970" w:rsidR="00B8697A" w:rsidRPr="00B8697A" w:rsidRDefault="00B8697A" w:rsidP="00B8697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8697A">
              <w:rPr>
                <w:rFonts w:ascii="Arial" w:hAnsi="Arial" w:cs="Arial"/>
                <w:sz w:val="20"/>
                <w:szCs w:val="20"/>
                <w:lang w:val="en-GB"/>
              </w:rPr>
              <w:t>Interesting topic however the author may restructure the writing</w:t>
            </w:r>
            <w:r w:rsidR="00BB0807">
              <w:rPr>
                <w:rFonts w:ascii="Arial" w:hAnsi="Arial" w:cs="Arial"/>
                <w:sz w:val="20"/>
                <w:szCs w:val="20"/>
                <w:lang w:val="en-GB"/>
              </w:rPr>
              <w:t xml:space="preserve"> as an </w:t>
            </w:r>
            <w:proofErr w:type="spellStart"/>
            <w:r w:rsidR="00BB0807">
              <w:rPr>
                <w:rFonts w:ascii="Arial" w:hAnsi="Arial" w:cs="Arial"/>
                <w:sz w:val="20"/>
                <w:szCs w:val="20"/>
                <w:lang w:val="en-GB"/>
              </w:rPr>
              <w:t>arguementative</w:t>
            </w:r>
            <w:proofErr w:type="spellEnd"/>
            <w:r w:rsidR="00BB0807">
              <w:rPr>
                <w:rFonts w:ascii="Arial" w:hAnsi="Arial" w:cs="Arial"/>
                <w:sz w:val="20"/>
                <w:szCs w:val="20"/>
                <w:lang w:val="en-GB"/>
              </w:rPr>
              <w:t xml:space="preserve"> study by using SLR or content analysis. </w:t>
            </w:r>
          </w:p>
        </w:tc>
        <w:tc>
          <w:tcPr>
            <w:tcW w:w="1671" w:type="pct"/>
          </w:tcPr>
          <w:p w14:paraId="2CF34645" w14:textId="77777777" w:rsidR="00B8697A" w:rsidRPr="00DE7D30" w:rsidRDefault="00B8697A" w:rsidP="00B8697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8697A" w:rsidRPr="00DE7D30" w14:paraId="60D1229B" w14:textId="77777777" w:rsidTr="00B8697A">
        <w:trPr>
          <w:trHeight w:val="1178"/>
        </w:trPr>
        <w:tc>
          <w:tcPr>
            <w:tcW w:w="1382" w:type="pct"/>
            <w:noWrap/>
          </w:tcPr>
          <w:p w14:paraId="0077FDF8" w14:textId="77777777" w:rsidR="00B8697A" w:rsidRPr="00DE7D30" w:rsidRDefault="00B8697A" w:rsidP="00B8697A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in the manuscript are proper, </w:t>
            </w:r>
          </w:p>
          <w:p w14:paraId="1656CFCA" w14:textId="77777777" w:rsidR="00B8697A" w:rsidRPr="00DE7D30" w:rsidRDefault="00B8697A" w:rsidP="00B8697A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B8697A" w:rsidRPr="00DE7D30" w:rsidRDefault="00B8697A" w:rsidP="00B8697A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s, please write here.</w:t>
            </w:r>
          </w:p>
        </w:tc>
        <w:tc>
          <w:tcPr>
            <w:tcW w:w="1947" w:type="pct"/>
          </w:tcPr>
          <w:p w14:paraId="6D532B8F" w14:textId="727CF040" w:rsidR="00B8697A" w:rsidRPr="00DE7D30" w:rsidRDefault="00B8697A" w:rsidP="00B8697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53C2">
              <w:rPr>
                <w:rFonts w:ascii="Arial" w:hAnsi="Arial" w:cs="Arial"/>
                <w:sz w:val="20"/>
                <w:szCs w:val="20"/>
                <w:lang w:val="en-GB"/>
              </w:rPr>
              <w:t>It is suggested to refer to more previous studies related to the topic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671" w:type="pct"/>
          </w:tcPr>
          <w:p w14:paraId="2ABAF18B" w14:textId="77777777" w:rsidR="00B8697A" w:rsidRPr="00DE7D30" w:rsidRDefault="00B8697A" w:rsidP="00B8697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731677" w:rsidRPr="00340561" w14:paraId="4800565B" w14:textId="77777777" w:rsidTr="00BD02C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AFA00" w14:textId="77777777" w:rsidR="00731677" w:rsidRPr="00340561" w:rsidRDefault="00731677" w:rsidP="00BD02C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DD5A3F9" w14:textId="77777777" w:rsidR="00731677" w:rsidRPr="00340561" w:rsidRDefault="00731677" w:rsidP="00BD02C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31677" w:rsidRPr="00340561" w14:paraId="378E7DDF" w14:textId="77777777" w:rsidTr="00BD02C6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DC52A" w14:textId="77777777" w:rsidR="00731677" w:rsidRPr="00340561" w:rsidRDefault="00731677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81A982" w14:textId="77777777" w:rsidR="00731677" w:rsidRPr="00340561" w:rsidRDefault="00731677" w:rsidP="00BD02C6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6A50C47A" w14:textId="77777777" w:rsidR="00731677" w:rsidRPr="00340561" w:rsidRDefault="00731677" w:rsidP="00BD02C6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731677" w:rsidRPr="00340561" w14:paraId="45D215CC" w14:textId="77777777" w:rsidTr="00BD02C6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FB005" w14:textId="77777777" w:rsidR="00731677" w:rsidRPr="00340561" w:rsidRDefault="00731677" w:rsidP="00BD02C6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D90B21D" w14:textId="77777777" w:rsidR="00731677" w:rsidRPr="00340561" w:rsidRDefault="00731677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DFDF1" w14:textId="77777777" w:rsidR="00731677" w:rsidRPr="00340561" w:rsidRDefault="00731677" w:rsidP="00BD02C6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2AD3E6AF" w14:textId="77777777" w:rsidR="00731677" w:rsidRPr="00340561" w:rsidRDefault="00731677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E45A324" w14:textId="77777777" w:rsidR="00731677" w:rsidRPr="00340561" w:rsidRDefault="00731677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70904E34" w14:textId="77777777" w:rsidR="00731677" w:rsidRPr="00340561" w:rsidRDefault="00731677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B150E95" w14:textId="77777777" w:rsidR="00731677" w:rsidRPr="00340561" w:rsidRDefault="00731677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1DD6756" w14:textId="77777777" w:rsidR="00731677" w:rsidRPr="00340561" w:rsidRDefault="00731677" w:rsidP="00BD02C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279B1EDC" w14:textId="77777777" w:rsidR="00731677" w:rsidRDefault="00731677" w:rsidP="00731677"/>
    <w:p w14:paraId="475B1802" w14:textId="77777777" w:rsidR="00731677" w:rsidRDefault="00731677" w:rsidP="00731677"/>
    <w:p w14:paraId="0CB4E5B0" w14:textId="77777777" w:rsidR="00731677" w:rsidRPr="00401400" w:rsidRDefault="00731677" w:rsidP="00731677"/>
    <w:p w14:paraId="668D6DE7" w14:textId="77777777" w:rsidR="00ED5084" w:rsidRPr="00B53C5B" w:rsidRDefault="00ED5084" w:rsidP="00ED5084">
      <w:pPr>
        <w:rPr>
          <w:b/>
          <w:bCs/>
          <w:u w:val="single"/>
          <w:lang w:val="en-GB"/>
        </w:rPr>
      </w:pPr>
      <w:bookmarkStart w:id="0" w:name="_GoBack"/>
      <w:r w:rsidRPr="00B53C5B">
        <w:rPr>
          <w:b/>
          <w:bCs/>
          <w:u w:val="single"/>
          <w:lang w:val="en-GB"/>
        </w:rPr>
        <w:lastRenderedPageBreak/>
        <w:t>Reviewer Details:</w:t>
      </w:r>
    </w:p>
    <w:bookmarkEnd w:id="0"/>
    <w:p w14:paraId="7D44CC7E" w14:textId="5ABE23F0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B75930A" w14:textId="671096CB" w:rsidR="00ED5084" w:rsidRPr="00DE7D30" w:rsidRDefault="00ED5084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>
        <w:rPr>
          <w:rFonts w:ascii="Arial" w:hAnsi="Arial" w:cs="Arial"/>
        </w:rPr>
        <w:t xml:space="preserve">Wan </w:t>
      </w:r>
      <w:proofErr w:type="spellStart"/>
      <w:r>
        <w:rPr>
          <w:rFonts w:ascii="Arial" w:hAnsi="Arial" w:cs="Arial"/>
        </w:rPr>
        <w:t>Nazriah</w:t>
      </w:r>
      <w:proofErr w:type="spellEnd"/>
      <w:r>
        <w:rPr>
          <w:rFonts w:ascii="Arial" w:hAnsi="Arial" w:cs="Arial"/>
        </w:rPr>
        <w:t xml:space="preserve"> Wan </w:t>
      </w:r>
      <w:proofErr w:type="spellStart"/>
      <w:r>
        <w:rPr>
          <w:rFonts w:ascii="Arial" w:hAnsi="Arial" w:cs="Arial"/>
        </w:rPr>
        <w:t>Nawawi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Universit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knolog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r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awangan</w:t>
      </w:r>
      <w:proofErr w:type="spellEnd"/>
      <w:r>
        <w:rPr>
          <w:rFonts w:ascii="Arial" w:hAnsi="Arial" w:cs="Arial"/>
        </w:rPr>
        <w:t xml:space="preserve"> Terengganu, Malaysia</w:t>
      </w:r>
    </w:p>
    <w:sectPr w:rsidR="00ED5084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CB242A" w14:textId="77777777" w:rsidR="003E7181" w:rsidRPr="0000007A" w:rsidRDefault="003E7181" w:rsidP="0099583E">
      <w:r>
        <w:separator/>
      </w:r>
    </w:p>
  </w:endnote>
  <w:endnote w:type="continuationSeparator" w:id="0">
    <w:p w14:paraId="5587BAE4" w14:textId="77777777" w:rsidR="003E7181" w:rsidRPr="0000007A" w:rsidRDefault="003E718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B6C0EF" w14:textId="77777777" w:rsidR="003E7181" w:rsidRPr="0000007A" w:rsidRDefault="003E7181" w:rsidP="0099583E">
      <w:r>
        <w:separator/>
      </w:r>
    </w:p>
  </w:footnote>
  <w:footnote w:type="continuationSeparator" w:id="0">
    <w:p w14:paraId="317ACB5D" w14:textId="77777777" w:rsidR="003E7181" w:rsidRPr="0000007A" w:rsidRDefault="003E718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6899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31A9"/>
    <w:rsid w:val="00353718"/>
    <w:rsid w:val="00374F93"/>
    <w:rsid w:val="00377F1D"/>
    <w:rsid w:val="00394901"/>
    <w:rsid w:val="00397E28"/>
    <w:rsid w:val="003A04E7"/>
    <w:rsid w:val="003A1C45"/>
    <w:rsid w:val="003A4991"/>
    <w:rsid w:val="003A5720"/>
    <w:rsid w:val="003A6E1A"/>
    <w:rsid w:val="003B1D0B"/>
    <w:rsid w:val="003B2172"/>
    <w:rsid w:val="003D1BDE"/>
    <w:rsid w:val="003E7181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3541D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5F25CB"/>
    <w:rsid w:val="00602F7D"/>
    <w:rsid w:val="00605952"/>
    <w:rsid w:val="00620677"/>
    <w:rsid w:val="00624032"/>
    <w:rsid w:val="00626025"/>
    <w:rsid w:val="006311A1"/>
    <w:rsid w:val="00634E6E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677"/>
    <w:rsid w:val="007317C3"/>
    <w:rsid w:val="0073332F"/>
    <w:rsid w:val="00734756"/>
    <w:rsid w:val="0073538B"/>
    <w:rsid w:val="00737BC9"/>
    <w:rsid w:val="0074253C"/>
    <w:rsid w:val="007426E6"/>
    <w:rsid w:val="00751520"/>
    <w:rsid w:val="00757CC9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1C02"/>
    <w:rsid w:val="00B334D9"/>
    <w:rsid w:val="00B53059"/>
    <w:rsid w:val="00B53C5B"/>
    <w:rsid w:val="00B562D2"/>
    <w:rsid w:val="00B62087"/>
    <w:rsid w:val="00B62F41"/>
    <w:rsid w:val="00B63782"/>
    <w:rsid w:val="00B760E1"/>
    <w:rsid w:val="00B82FFC"/>
    <w:rsid w:val="00B8697A"/>
    <w:rsid w:val="00B92FD8"/>
    <w:rsid w:val="00BA1AB3"/>
    <w:rsid w:val="00BA6421"/>
    <w:rsid w:val="00BB0807"/>
    <w:rsid w:val="00BB4FEC"/>
    <w:rsid w:val="00BC402F"/>
    <w:rsid w:val="00BD0DF5"/>
    <w:rsid w:val="00BD7527"/>
    <w:rsid w:val="00BE13EF"/>
    <w:rsid w:val="00BE40A5"/>
    <w:rsid w:val="00BE6454"/>
    <w:rsid w:val="00C01111"/>
    <w:rsid w:val="00C0385A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1154D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508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1578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5084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15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8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9</cp:revision>
  <dcterms:created xsi:type="dcterms:W3CDTF">2023-08-30T09:21:00Z</dcterms:created>
  <dcterms:modified xsi:type="dcterms:W3CDTF">2026-02-18T06:51:00Z</dcterms:modified>
</cp:coreProperties>
</file>